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6ACB09" w14:textId="0F8F5C1D" w:rsidR="000F3C18" w:rsidRPr="000F3C18" w:rsidRDefault="000F3C18" w:rsidP="000F3C18">
      <w:pPr>
        <w:rPr>
          <w:rFonts w:ascii="Times New Roman" w:hAnsi="Times New Roman" w:cs="Times New Roman"/>
          <w:sz w:val="24"/>
          <w:szCs w:val="24"/>
          <w:lang w:val="pt-BR"/>
        </w:rPr>
      </w:pPr>
      <w:bookmarkStart w:id="0" w:name="_Hlk112419345"/>
      <w:r w:rsidRPr="000F3C18">
        <w:rPr>
          <w:rFonts w:ascii="Times New Roman" w:hAnsi="Times New Roman" w:cs="Times New Roman"/>
          <w:sz w:val="24"/>
          <w:szCs w:val="24"/>
          <w:lang w:val="pt-BR"/>
        </w:rPr>
        <w:t>Revista Brasileira de Paleontologia, 27(1):e20240351, 2024</w:t>
      </w:r>
    </w:p>
    <w:p w14:paraId="1692786E" w14:textId="754B03D1" w:rsidR="000F3C18" w:rsidRPr="000F3C18" w:rsidRDefault="000F3C18" w:rsidP="000F3C18">
      <w:pPr>
        <w:rPr>
          <w:rFonts w:ascii="Times New Roman" w:hAnsi="Times New Roman" w:cs="Times New Roman"/>
          <w:sz w:val="24"/>
          <w:szCs w:val="24"/>
          <w:lang w:val="pt-BR"/>
        </w:rPr>
      </w:pPr>
      <w:r w:rsidRPr="000F3C18">
        <w:rPr>
          <w:rFonts w:ascii="Times New Roman" w:hAnsi="Times New Roman" w:cs="Times New Roman"/>
          <w:sz w:val="24"/>
          <w:szCs w:val="24"/>
          <w:lang w:val="pt-BR"/>
        </w:rPr>
        <w:t>doi:10.4072/rbp.2024.1.0351</w:t>
      </w:r>
    </w:p>
    <w:p w14:paraId="15C8AD4D" w14:textId="45613A51" w:rsidR="000F3C18" w:rsidRPr="000F3C18" w:rsidRDefault="000F3C18" w:rsidP="000F3C1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F3C18">
        <w:rPr>
          <w:rFonts w:ascii="Times New Roman" w:hAnsi="Times New Roman" w:cs="Times New Roman"/>
          <w:sz w:val="24"/>
          <w:szCs w:val="24"/>
          <w:lang w:val="en-US"/>
        </w:rPr>
        <w:t xml:space="preserve">Mancuso </w:t>
      </w:r>
      <w:r w:rsidRPr="000F3C18">
        <w:rPr>
          <w:rFonts w:ascii="Times New Roman" w:hAnsi="Times New Roman" w:cs="Times New Roman"/>
          <w:i/>
          <w:iCs/>
          <w:sz w:val="24"/>
          <w:szCs w:val="24"/>
          <w:lang w:val="en-US"/>
        </w:rPr>
        <w:t>et al</w:t>
      </w:r>
      <w:r w:rsidRPr="000F3C18">
        <w:rPr>
          <w:rFonts w:ascii="Times New Roman" w:hAnsi="Times New Roman" w:cs="Times New Roman"/>
          <w:sz w:val="24"/>
          <w:szCs w:val="24"/>
          <w:lang w:val="en-US"/>
        </w:rPr>
        <w:t>. (2024)</w:t>
      </w:r>
    </w:p>
    <w:p w14:paraId="506857D2" w14:textId="77777777" w:rsidR="000F3C18" w:rsidRPr="000F3C18" w:rsidRDefault="000F3C18" w:rsidP="000F3C1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AD1CF47" w14:textId="0E9DEA66" w:rsidR="000F3C18" w:rsidRPr="000F3C18" w:rsidRDefault="000F3C18" w:rsidP="000F3C1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F3C18">
        <w:rPr>
          <w:rFonts w:ascii="Times New Roman" w:hAnsi="Times New Roman" w:cs="Times New Roman"/>
          <w:b/>
          <w:bCs/>
          <w:sz w:val="24"/>
          <w:szCs w:val="24"/>
          <w:lang w:val="en-US"/>
        </w:rPr>
        <w:t>REVEALING MICROBIAL COMPONENTS IN BIOFILM ON AQUATIC</w:t>
      </w:r>
    </w:p>
    <w:p w14:paraId="78E4EE27" w14:textId="0E09B3DB" w:rsidR="000F3C18" w:rsidRPr="000F3C18" w:rsidRDefault="000F3C18" w:rsidP="000F3C1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F3C18">
        <w:rPr>
          <w:rFonts w:ascii="Times New Roman" w:hAnsi="Times New Roman" w:cs="Times New Roman"/>
          <w:b/>
          <w:bCs/>
          <w:sz w:val="24"/>
          <w:szCs w:val="24"/>
          <w:lang w:val="en-US"/>
        </w:rPr>
        <w:t>INSECT CADAVERS: AN EXPERIMENTAL TAPHONOMIC STUDY</w:t>
      </w:r>
    </w:p>
    <w:p w14:paraId="0E811C67" w14:textId="77777777" w:rsidR="000F3C18" w:rsidRPr="000F3C18" w:rsidRDefault="000F3C1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E63087" w14:textId="5C8FAA32" w:rsidR="00D05049" w:rsidRPr="007C2E6B" w:rsidRDefault="00067D98">
      <w:pPr>
        <w:rPr>
          <w:lang w:val="en-US"/>
        </w:rPr>
      </w:pPr>
      <w:r w:rsidRPr="00067D9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pplementary Table </w:t>
      </w:r>
      <w:r w:rsidR="00D05049" w:rsidRPr="00067D98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7C2E6B" w:rsidRPr="007C2E6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05049" w:rsidRPr="007C2E6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2E6B" w:rsidRPr="007C2E6B">
        <w:rPr>
          <w:rFonts w:ascii="Times New Roman" w:hAnsi="Times New Roman" w:cs="Times New Roman"/>
          <w:sz w:val="24"/>
          <w:szCs w:val="24"/>
          <w:lang w:val="en-US"/>
        </w:rPr>
        <w:t xml:space="preserve">Components </w:t>
      </w:r>
      <w:r w:rsidR="007C2E6B">
        <w:rPr>
          <w:rFonts w:ascii="Times New Roman" w:hAnsi="Times New Roman" w:cs="Times New Roman"/>
          <w:sz w:val="24"/>
          <w:szCs w:val="24"/>
          <w:lang w:val="en-US"/>
        </w:rPr>
        <w:t>of t</w:t>
      </w:r>
      <w:r w:rsidR="007C2E6B" w:rsidRPr="007C2E6B">
        <w:rPr>
          <w:rFonts w:ascii="Times New Roman" w:hAnsi="Times New Roman" w:cs="Times New Roman"/>
          <w:sz w:val="24"/>
          <w:szCs w:val="24"/>
          <w:lang w:val="en-US"/>
        </w:rPr>
        <w:t xml:space="preserve">reatment in </w:t>
      </w:r>
      <w:r w:rsidR="007C2E6B">
        <w:rPr>
          <w:rFonts w:ascii="Times New Roman" w:hAnsi="Times New Roman" w:cs="Times New Roman"/>
          <w:sz w:val="24"/>
          <w:szCs w:val="24"/>
          <w:lang w:val="en-US"/>
        </w:rPr>
        <w:t>the p</w:t>
      </w:r>
      <w:r w:rsidR="007C2E6B" w:rsidRPr="007C2E6B">
        <w:rPr>
          <w:rFonts w:ascii="Times New Roman" w:hAnsi="Times New Roman" w:cs="Times New Roman"/>
          <w:sz w:val="24"/>
          <w:szCs w:val="24"/>
          <w:lang w:val="en-US"/>
        </w:rPr>
        <w:t>reliminary experiment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SimplesTabela3"/>
        <w:tblpPr w:leftFromText="141" w:rightFromText="141" w:vertAnchor="text" w:horzAnchor="margin" w:tblpY="98"/>
        <w:tblW w:w="9072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309"/>
        <w:gridCol w:w="7763"/>
      </w:tblGrid>
      <w:tr w:rsidR="00D05049" w:rsidRPr="007C2E6B" w14:paraId="27F70937" w14:textId="77777777" w:rsidTr="00DB3A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CE068DD" w14:textId="77777777" w:rsidR="00D05049" w:rsidRPr="00DB3A71" w:rsidRDefault="007C2E6B" w:rsidP="007C2E6B">
            <w:pPr>
              <w:jc w:val="center"/>
              <w:rPr>
                <w:rFonts w:ascii="TimesNewRomanPS-BoldMT" w:hAnsi="TimesNewRomanPS-BoldMT" w:cs="TimesNewRomanPS-BoldMT" w:hint="eastAsia"/>
                <w:bCs w:val="0"/>
                <w:color w:val="000000"/>
                <w:sz w:val="24"/>
                <w:szCs w:val="24"/>
                <w:lang w:val="en-US"/>
              </w:rPr>
            </w:pPr>
            <w:r w:rsidRPr="00DB3A71">
              <w:rPr>
                <w:rFonts w:ascii="TimesNewRomanPS-BoldMT" w:hAnsi="TimesNewRomanPS-BoldMT" w:cs="TimesNewRomanPS-BoldMT"/>
                <w:bCs w:val="0"/>
                <w:caps w:val="0"/>
                <w:color w:val="000000"/>
                <w:sz w:val="24"/>
                <w:szCs w:val="24"/>
                <w:lang w:val="en-US"/>
              </w:rPr>
              <w:t>Treatment</w:t>
            </w:r>
          </w:p>
        </w:tc>
        <w:tc>
          <w:tcPr>
            <w:tcW w:w="779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8239425" w14:textId="77777777" w:rsidR="00D05049" w:rsidRPr="00DB3A71" w:rsidRDefault="00D05049" w:rsidP="007C2E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-BoldMT" w:hAnsi="TimesNewRomanPS-BoldMT" w:cs="TimesNewRomanPS-BoldMT" w:hint="eastAsia"/>
                <w:bCs w:val="0"/>
                <w:color w:val="000000"/>
                <w:sz w:val="24"/>
                <w:szCs w:val="24"/>
                <w:lang w:val="en-US"/>
              </w:rPr>
            </w:pPr>
            <w:r w:rsidRPr="00DB3A71">
              <w:rPr>
                <w:rFonts w:ascii="TimesNewRomanPS-BoldMT" w:hAnsi="TimesNewRomanPS-BoldMT" w:cs="TimesNewRomanPS-BoldMT"/>
                <w:bCs w:val="0"/>
                <w:color w:val="000000"/>
                <w:sz w:val="24"/>
                <w:szCs w:val="24"/>
                <w:lang w:val="en-US"/>
              </w:rPr>
              <w:t>C</w:t>
            </w:r>
            <w:r w:rsidR="007C2E6B" w:rsidRPr="00DB3A71">
              <w:rPr>
                <w:rFonts w:ascii="TimesNewRomanPS-BoldMT" w:hAnsi="TimesNewRomanPS-BoldMT" w:cs="TimesNewRomanPS-BoldMT"/>
                <w:bCs w:val="0"/>
                <w:caps w:val="0"/>
                <w:color w:val="000000"/>
                <w:sz w:val="24"/>
                <w:szCs w:val="24"/>
                <w:lang w:val="en-US"/>
              </w:rPr>
              <w:t>omponents</w:t>
            </w:r>
          </w:p>
        </w:tc>
      </w:tr>
      <w:tr w:rsidR="00D05049" w:rsidRPr="000F3C18" w14:paraId="1903333A" w14:textId="77777777" w:rsidTr="007C2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top w:val="single" w:sz="4" w:space="0" w:color="7F7F7F" w:themeColor="text1" w:themeTint="80"/>
              <w:right w:val="none" w:sz="0" w:space="0" w:color="auto"/>
            </w:tcBorders>
            <w:shd w:val="clear" w:color="auto" w:fill="FFFFFF" w:themeFill="background1"/>
          </w:tcPr>
          <w:p w14:paraId="4B29382E" w14:textId="77777777" w:rsidR="00D05049" w:rsidRPr="007C2E6B" w:rsidRDefault="007C2E6B" w:rsidP="00860137">
            <w:pPr>
              <w:jc w:val="center"/>
              <w:rPr>
                <w:rFonts w:ascii="TimesNewRomanPS-BoldMT" w:hAnsi="TimesNewRomanPS-BoldMT" w:cs="TimesNewRomanPS-BoldMT" w:hint="eastAsia"/>
                <w:b w:val="0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b w:val="0"/>
                <w:caps w:val="0"/>
                <w:color w:val="000000"/>
                <w:sz w:val="24"/>
                <w:szCs w:val="24"/>
                <w:lang w:val="en-US"/>
              </w:rPr>
              <w:t>Nutrients</w:t>
            </w:r>
          </w:p>
        </w:tc>
        <w:tc>
          <w:tcPr>
            <w:tcW w:w="7796" w:type="dxa"/>
            <w:tcBorders>
              <w:left w:val="nil"/>
            </w:tcBorders>
            <w:shd w:val="clear" w:color="auto" w:fill="FFFFFF" w:themeFill="background1"/>
          </w:tcPr>
          <w:p w14:paraId="075D1534" w14:textId="20292EB9" w:rsidR="00D05049" w:rsidRPr="007C2E6B" w:rsidRDefault="007C2E6B" w:rsidP="00B532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-BoldMT" w:hAnsi="TimesNewRomanPS-BoldMT" w:cs="TimesNewRomanPS-BoldMT" w:hint="eastAsia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100 ml sample water + 0</w:t>
            </w:r>
            <w:r w:rsidR="00C57000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.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5 gr</w:t>
            </w:r>
            <w:r w:rsidRPr="007C2E6B">
              <w:rPr>
                <w:lang w:val="en-US"/>
              </w:rPr>
              <w:t xml:space="preserve"> 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casein peptone + 0</w:t>
            </w:r>
            <w:r w:rsidR="00C57000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.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25 gr yeast extract + 0</w:t>
            </w:r>
            <w:r w:rsidR="00C57000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.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1 gr glucos</w:t>
            </w:r>
            <w:r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e</w:t>
            </w:r>
          </w:p>
        </w:tc>
      </w:tr>
      <w:tr w:rsidR="00D05049" w:rsidRPr="000F3C18" w14:paraId="70374E2B" w14:textId="77777777" w:rsidTr="007C2E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right w:val="none" w:sz="0" w:space="0" w:color="auto"/>
            </w:tcBorders>
            <w:shd w:val="clear" w:color="auto" w:fill="FFFFFF" w:themeFill="background1"/>
          </w:tcPr>
          <w:p w14:paraId="2AD0E88D" w14:textId="77777777" w:rsidR="00D05049" w:rsidRPr="007C2E6B" w:rsidRDefault="007C2E6B" w:rsidP="00860137">
            <w:pPr>
              <w:jc w:val="center"/>
              <w:rPr>
                <w:rFonts w:ascii="TimesNewRomanPS-BoldMT" w:hAnsi="TimesNewRomanPS-BoldMT" w:cs="TimesNewRomanPS-BoldMT" w:hint="eastAsia"/>
                <w:b w:val="0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b w:val="0"/>
                <w:caps w:val="0"/>
                <w:color w:val="000000"/>
                <w:sz w:val="24"/>
                <w:szCs w:val="24"/>
                <w:lang w:val="en-US"/>
              </w:rPr>
              <w:t>Algaecide</w:t>
            </w:r>
          </w:p>
        </w:tc>
        <w:tc>
          <w:tcPr>
            <w:tcW w:w="7796" w:type="dxa"/>
            <w:tcBorders>
              <w:left w:val="nil"/>
            </w:tcBorders>
            <w:shd w:val="clear" w:color="auto" w:fill="FFFFFF" w:themeFill="background1"/>
          </w:tcPr>
          <w:p w14:paraId="2B7630B5" w14:textId="77777777" w:rsidR="00D05049" w:rsidRPr="007C2E6B" w:rsidRDefault="007C2E6B" w:rsidP="007C2E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-BoldMT" w:hAnsi="TimesNewRomanPS-BoldMT" w:cs="TimesNewRomanPS-BoldMT" w:hint="eastAsia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100 ml sample water + 10 </w:t>
            </w:r>
            <w:proofErr w:type="spellStart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μl</w:t>
            </w:r>
            <w:proofErr w:type="spellEnd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 alg</w:t>
            </w:r>
            <w:r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ae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cid</w:t>
            </w:r>
            <w:r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e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clorotec</w:t>
            </w:r>
            <w:proofErr w:type="spellEnd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D05049" w:rsidRPr="000F3C18" w14:paraId="42EE615B" w14:textId="77777777" w:rsidTr="007C2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right w:val="none" w:sz="0" w:space="0" w:color="auto"/>
            </w:tcBorders>
            <w:shd w:val="clear" w:color="auto" w:fill="FFFFFF" w:themeFill="background1"/>
          </w:tcPr>
          <w:p w14:paraId="14BEAD3A" w14:textId="77777777" w:rsidR="00D05049" w:rsidRPr="007C2E6B" w:rsidRDefault="007C2E6B" w:rsidP="007C2E6B">
            <w:pPr>
              <w:jc w:val="center"/>
              <w:rPr>
                <w:rFonts w:ascii="TimesNewRomanPS-BoldMT" w:hAnsi="TimesNewRomanPS-BoldMT" w:cs="TimesNewRomanPS-BoldMT" w:hint="eastAsia"/>
                <w:b w:val="0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b w:val="0"/>
                <w:caps w:val="0"/>
                <w:color w:val="000000"/>
                <w:sz w:val="24"/>
                <w:szCs w:val="24"/>
                <w:lang w:val="en-US"/>
              </w:rPr>
              <w:t>Antibiotic</w:t>
            </w:r>
          </w:p>
        </w:tc>
        <w:tc>
          <w:tcPr>
            <w:tcW w:w="7796" w:type="dxa"/>
            <w:tcBorders>
              <w:left w:val="nil"/>
            </w:tcBorders>
            <w:shd w:val="clear" w:color="auto" w:fill="FFFFFF" w:themeFill="background1"/>
          </w:tcPr>
          <w:p w14:paraId="7208493B" w14:textId="3A90B049" w:rsidR="00D05049" w:rsidRPr="007C2E6B" w:rsidRDefault="007C2E6B" w:rsidP="007C2E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-BoldMT" w:hAnsi="TimesNewRomanPS-BoldMT" w:cs="TimesNewRomanPS-BoldMT" w:hint="eastAsia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100 ml sample water </w:t>
            </w:r>
            <w:r w:rsidR="00B53234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+ 0</w:t>
            </w:r>
            <w:r w:rsidR="00C57000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.</w:t>
            </w:r>
            <w:r w:rsidR="00B53234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006 gr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 antibi</w:t>
            </w:r>
            <w:r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o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tic (</w:t>
            </w:r>
            <w:proofErr w:type="spellStart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estreptomicina</w:t>
            </w:r>
            <w:proofErr w:type="spellEnd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D05049" w:rsidRPr="000F3C18" w14:paraId="07E1F358" w14:textId="77777777" w:rsidTr="007C2E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right w:val="none" w:sz="0" w:space="0" w:color="auto"/>
            </w:tcBorders>
            <w:shd w:val="clear" w:color="auto" w:fill="FFFFFF" w:themeFill="background1"/>
          </w:tcPr>
          <w:p w14:paraId="4E19C2E3" w14:textId="77777777" w:rsidR="00D05049" w:rsidRPr="007C2E6B" w:rsidRDefault="007C2E6B" w:rsidP="007C2E6B">
            <w:pPr>
              <w:jc w:val="center"/>
              <w:rPr>
                <w:rFonts w:ascii="TimesNewRomanPS-BoldMT" w:hAnsi="TimesNewRomanPS-BoldMT" w:cs="TimesNewRomanPS-BoldMT" w:hint="eastAsia"/>
                <w:b w:val="0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b w:val="0"/>
                <w:caps w:val="0"/>
                <w:color w:val="000000"/>
                <w:sz w:val="24"/>
                <w:szCs w:val="24"/>
                <w:lang w:val="en-US"/>
              </w:rPr>
              <w:t>Fungicid</w:t>
            </w:r>
            <w:r>
              <w:rPr>
                <w:rFonts w:ascii="TimesNewRomanPS-BoldMT" w:hAnsi="TimesNewRomanPS-BoldMT" w:cs="TimesNewRomanPS-BoldMT"/>
                <w:b w:val="0"/>
                <w:caps w:val="0"/>
                <w:color w:val="000000"/>
                <w:sz w:val="24"/>
                <w:szCs w:val="24"/>
                <w:lang w:val="en-US"/>
              </w:rPr>
              <w:t>e</w:t>
            </w:r>
          </w:p>
        </w:tc>
        <w:tc>
          <w:tcPr>
            <w:tcW w:w="7796" w:type="dxa"/>
            <w:tcBorders>
              <w:left w:val="nil"/>
            </w:tcBorders>
            <w:shd w:val="clear" w:color="auto" w:fill="FFFFFF" w:themeFill="background1"/>
          </w:tcPr>
          <w:p w14:paraId="4D566EB5" w14:textId="77777777" w:rsidR="00D05049" w:rsidRPr="007C2E6B" w:rsidRDefault="007C2E6B" w:rsidP="007C2E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-BoldMT" w:hAnsi="TimesNewRomanPS-BoldMT" w:cs="TimesNewRomanPS-BoldMT" w:hint="eastAsia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100 ml sample water + 50 </w:t>
            </w:r>
            <w:proofErr w:type="spellStart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μl</w:t>
            </w:r>
            <w:proofErr w:type="spellEnd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 fungicid</w:t>
            </w:r>
            <w:r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e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 (carbendazim)</w:t>
            </w:r>
          </w:p>
        </w:tc>
      </w:tr>
      <w:tr w:rsidR="00D05049" w:rsidRPr="00C57000" w14:paraId="3FF553B6" w14:textId="77777777" w:rsidTr="000F3C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right w:val="none" w:sz="0" w:space="0" w:color="auto"/>
            </w:tcBorders>
            <w:shd w:val="clear" w:color="auto" w:fill="FFFFFF" w:themeFill="background1"/>
          </w:tcPr>
          <w:p w14:paraId="0241256E" w14:textId="77777777" w:rsidR="00D05049" w:rsidRPr="007C2E6B" w:rsidRDefault="007C2E6B" w:rsidP="007C2E6B">
            <w:pPr>
              <w:jc w:val="center"/>
              <w:rPr>
                <w:rFonts w:ascii="TimesNewRomanPS-BoldMT" w:hAnsi="TimesNewRomanPS-BoldMT" w:cs="TimesNewRomanPS-BoldMT" w:hint="eastAsia"/>
                <w:b w:val="0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b w:val="0"/>
                <w:caps w:val="0"/>
                <w:color w:val="000000"/>
                <w:sz w:val="24"/>
                <w:szCs w:val="24"/>
                <w:lang w:val="en-US"/>
              </w:rPr>
              <w:t>Combin</w:t>
            </w:r>
            <w:r>
              <w:rPr>
                <w:rFonts w:ascii="TimesNewRomanPS-BoldMT" w:hAnsi="TimesNewRomanPS-BoldMT" w:cs="TimesNewRomanPS-BoldMT"/>
                <w:b w:val="0"/>
                <w:caps w:val="0"/>
                <w:color w:val="000000"/>
                <w:sz w:val="24"/>
                <w:szCs w:val="24"/>
                <w:lang w:val="en-US"/>
              </w:rPr>
              <w:t>e</w:t>
            </w:r>
            <w:r w:rsidRPr="007C2E6B">
              <w:rPr>
                <w:rFonts w:ascii="TimesNewRomanPS-BoldMT" w:hAnsi="TimesNewRomanPS-BoldMT" w:cs="TimesNewRomanPS-BoldMT"/>
                <w:b w:val="0"/>
                <w:caps w:val="0"/>
                <w:color w:val="000000"/>
                <w:sz w:val="24"/>
                <w:szCs w:val="24"/>
                <w:lang w:val="en-US"/>
              </w:rPr>
              <w:t>d</w:t>
            </w:r>
          </w:p>
        </w:tc>
        <w:tc>
          <w:tcPr>
            <w:tcW w:w="7796" w:type="dxa"/>
            <w:tcBorders>
              <w:left w:val="nil"/>
            </w:tcBorders>
            <w:shd w:val="clear" w:color="auto" w:fill="FFFFFF" w:themeFill="background1"/>
          </w:tcPr>
          <w:p w14:paraId="184591C1" w14:textId="0AAC795B" w:rsidR="00D05049" w:rsidRPr="007C2E6B" w:rsidRDefault="007C2E6B" w:rsidP="00B532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-BoldMT" w:hAnsi="TimesNewRomanPS-BoldMT" w:cs="TimesNewRomanPS-BoldMT" w:hint="eastAsia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100 ml sample water + 10 </w:t>
            </w:r>
            <w:proofErr w:type="spellStart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μl</w:t>
            </w:r>
            <w:proofErr w:type="spellEnd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 alg</w:t>
            </w:r>
            <w:r w:rsidR="00B53234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ae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cid</w:t>
            </w:r>
            <w:r w:rsidR="00B53234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e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 + 0</w:t>
            </w:r>
            <w:r w:rsidR="00C57000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.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006 gr antibi</w:t>
            </w:r>
            <w:r w:rsidR="00B53234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o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tic</w:t>
            </w:r>
            <w:r w:rsidR="00D05049"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 </w:t>
            </w: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+ 50 </w:t>
            </w:r>
            <w:proofErr w:type="spellStart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μl</w:t>
            </w:r>
            <w:proofErr w:type="spellEnd"/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 fungicid</w:t>
            </w:r>
            <w:r w:rsidR="00B53234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e</w:t>
            </w:r>
          </w:p>
        </w:tc>
      </w:tr>
      <w:tr w:rsidR="00D05049" w:rsidRPr="007C2E6B" w14:paraId="6605723E" w14:textId="77777777" w:rsidTr="000F3C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14:paraId="4199393F" w14:textId="77777777" w:rsidR="00D05049" w:rsidRPr="007C2E6B" w:rsidRDefault="007C2E6B" w:rsidP="00860137">
            <w:pPr>
              <w:jc w:val="center"/>
              <w:rPr>
                <w:rFonts w:ascii="TimesNewRomanPS-BoldMT" w:hAnsi="TimesNewRomanPS-BoldMT" w:cs="TimesNewRomanPS-BoldMT" w:hint="eastAsia"/>
                <w:b w:val="0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b w:val="0"/>
                <w:caps w:val="0"/>
                <w:color w:val="000000"/>
                <w:sz w:val="24"/>
                <w:szCs w:val="24"/>
                <w:lang w:val="en-US"/>
              </w:rPr>
              <w:t>Control</w:t>
            </w:r>
          </w:p>
        </w:tc>
        <w:tc>
          <w:tcPr>
            <w:tcW w:w="7796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2E35EE58" w14:textId="77777777" w:rsidR="00D05049" w:rsidRPr="007C2E6B" w:rsidRDefault="007C2E6B" w:rsidP="007C2E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-BoldMT" w:hAnsi="TimesNewRomanPS-BoldMT" w:cs="TimesNewRomanPS-BoldMT" w:hint="eastAsia"/>
                <w:color w:val="000000"/>
                <w:sz w:val="24"/>
                <w:szCs w:val="24"/>
                <w:lang w:val="en-US"/>
              </w:rPr>
            </w:pPr>
            <w:r w:rsidRPr="007C2E6B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 xml:space="preserve">100 ml de </w:t>
            </w:r>
            <w:r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lang w:val="en-US"/>
              </w:rPr>
              <w:t>sample water</w:t>
            </w:r>
          </w:p>
        </w:tc>
      </w:tr>
      <w:bookmarkEnd w:id="0"/>
    </w:tbl>
    <w:p w14:paraId="79FCB147" w14:textId="77777777" w:rsidR="00D05049" w:rsidRPr="007C2E6B" w:rsidRDefault="00D05049"/>
    <w:sectPr w:rsidR="00D05049" w:rsidRPr="007C2E6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ont589">
    <w:altName w:val="Times New Roman"/>
    <w:charset w:val="00"/>
    <w:family w:val="auto"/>
    <w:pitch w:val="variable"/>
  </w:font>
  <w:font w:name="TimesNewRomanPS-BoldMT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sDQ2NTO0NDcxMjNR0lEKTi0uzszPAykwrgUAUF30YiwAAAA="/>
  </w:docVars>
  <w:rsids>
    <w:rsidRoot w:val="00D05049"/>
    <w:rsid w:val="00067D98"/>
    <w:rsid w:val="000F3C18"/>
    <w:rsid w:val="004F4482"/>
    <w:rsid w:val="00790DB3"/>
    <w:rsid w:val="007C2E6B"/>
    <w:rsid w:val="00AC39C1"/>
    <w:rsid w:val="00B53234"/>
    <w:rsid w:val="00C57000"/>
    <w:rsid w:val="00CA47FF"/>
    <w:rsid w:val="00D05049"/>
    <w:rsid w:val="00DB3A71"/>
    <w:rsid w:val="00DE1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ABDF1"/>
  <w15:chartTrackingRefBased/>
  <w15:docId w15:val="{6871947E-BF76-4ED6-8493-20C6B4EE0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9"/>
    <w:pPr>
      <w:suppressAutoHyphens/>
      <w:spacing w:line="254" w:lineRule="auto"/>
    </w:pPr>
    <w:rPr>
      <w:rFonts w:ascii="Calibri" w:eastAsia="SimSun" w:hAnsi="Calibri" w:cs="font589"/>
      <w:lang w:eastAsia="ar-SA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SimplesTabela3">
    <w:name w:val="Plain Table 3"/>
    <w:basedOn w:val="Tabelanormal"/>
    <w:uiPriority w:val="43"/>
    <w:rsid w:val="00D050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Reviso">
    <w:name w:val="Revision"/>
    <w:hidden/>
    <w:uiPriority w:val="99"/>
    <w:semiHidden/>
    <w:rsid w:val="00C57000"/>
    <w:pPr>
      <w:spacing w:after="0" w:line="240" w:lineRule="auto"/>
    </w:pPr>
    <w:rPr>
      <w:rFonts w:ascii="Calibri" w:eastAsia="SimSun" w:hAnsi="Calibri" w:cs="font589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3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M</dc:creator>
  <cp:keywords/>
  <dc:description/>
  <cp:lastModifiedBy>Ana Maria Ribeiro</cp:lastModifiedBy>
  <cp:revision>5</cp:revision>
  <dcterms:created xsi:type="dcterms:W3CDTF">2024-03-04T15:47:00Z</dcterms:created>
  <dcterms:modified xsi:type="dcterms:W3CDTF">2024-08-14T00:42:00Z</dcterms:modified>
</cp:coreProperties>
</file>